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0" w:name="X1e36d25b3ec76144302d05e245d6ffe1b55803a"/>
    <w:p>
      <w:pPr>
        <w:pStyle w:val="Heading1"/>
      </w:pPr>
      <w:r>
        <w:t xml:space="preserve">Internship Application Letter for Editorial Position</w:t>
      </w:r>
    </w:p>
    <w:p>
      <w:pPr>
        <w:pStyle w:val="FirstParagraph"/>
      </w:pPr>
      <w:r>
        <w:t xml:space="preserve">Application for Editor Internship - Brisbane, Australia</w:t>
      </w:r>
    </w:p>
    <w:bookmarkEnd w:id="20"/>
    <w:p>
      <w:pPr>
        <w:pStyle w:val="BodyText"/>
      </w:pPr>
      <w:r>
        <w:t xml:space="preserve">Your Name</w:t>
      </w:r>
      <w:r>
        <w:br/>
      </w:r>
      <w:r>
        <w:t xml:space="preserve">Your Street Address</w:t>
      </w:r>
      <w:r>
        <w:br/>
      </w:r>
      <w:r>
        <w:t xml:space="preserve">Your City, Postcode</w:t>
      </w:r>
      <w:r>
        <w:br/>
      </w:r>
      <w:r>
        <w:t xml:space="preserve">Your Email Address</w:t>
      </w:r>
      <w:r>
        <w:br/>
      </w:r>
      <w:r>
        <w:t xml:space="preserve">Your Phone Number</w:t>
      </w:r>
      <w:r>
        <w:br/>
      </w:r>
    </w:p>
    <w:p>
      <w:pPr>
        <w:pStyle w:val="BodyText"/>
      </w:pPr>
      <w:r>
        <w:t xml:space="preserve">Date: October 26, 2023</w:t>
      </w:r>
    </w:p>
    <w:p>
      <w:pPr>
        <w:pStyle w:val="BodyText"/>
      </w:pPr>
      <w:r>
        <w:t xml:space="preserve">Hiring Manager</w:t>
      </w:r>
      <w:r>
        <w:br/>
      </w:r>
      <w:r>
        <w:t xml:space="preserve">[Company Name]</w:t>
      </w:r>
      <w:r>
        <w:br/>
      </w:r>
      <w:r>
        <w:t xml:space="preserve">[Company Address]</w:t>
      </w:r>
      <w:r>
        <w:br/>
      </w:r>
      <w:r>
        <w:t xml:space="preserve">Brisbane, Queensland 4000</w:t>
      </w:r>
      <w:r>
        <w:br/>
      </w:r>
      <w:r>
        <w:t xml:space="preserve">Australia</w:t>
      </w:r>
    </w:p>
    <w:p>
      <w:pPr>
        <w:pStyle w:val="BodyText"/>
      </w:pPr>
      <w:r>
        <w:t xml:space="preserve">Subject: Internship Application Letter for Editor Position at Your Media Organization</w:t>
      </w:r>
    </w:p>
    <w:p>
      <w:pPr>
        <w:pStyle w:val="BodyText"/>
      </w:pPr>
      <w:r>
        <w:t xml:space="preserve">Dear Hiring Manager,</w:t>
      </w:r>
    </w:p>
    <w:p>
      <w:pPr>
        <w:pStyle w:val="BodyText"/>
      </w:pPr>
      <w:r>
        <w:t xml:space="preserve">I am writing with profound enthusiasm to submit my application for the Editor Internship position at your esteemed organization in Brisbane, Australia. As a passionate wordsmith and narrative strategist currently completing my Bachelor of Communications at the University of Queensland, I have meticulously crafted this Internship Application Letter to convey why I am uniquely positioned to contribute meaningfully as an Editor within your creative ecosystem. This opportunity represents a pivotal intersection of my professional aspirations and the dynamic media landscape flourishing in Australia Brisbane – a city renowned for its vibrant cultural tapestry and emerging digital publishing frontier.</w:t>
      </w:r>
    </w:p>
    <w:p>
      <w:pPr>
        <w:pStyle w:val="BodyText"/>
      </w:pPr>
      <w:r>
        <w:t xml:space="preserve">My journey toward editorial excellence has been fueled by an unwavering dedication to the transformative power of language. During my academic tenure, I served as Senior Editor for "The Q-Edge," UQ's student publication, where I honed skills in narrative structuring, fact-checking protocols, and cross-platform content adaptation – all while navigating tight deadlines across print and digital formats. This experience crystallized my understanding that effective editing transcends mere grammar correction; it involves curating stories that resonate with diverse audiences. I recognize that the role of an Editor in contemporary media demands not just technical precision but cultural intelligence – a perspective I have cultivated through active engagement with Brisbane's multicultural communities, including regular contributions to community newsletters serving our city's Vietnamese, Filipino, and Indigenous populations.</w:t>
      </w:r>
    </w:p>
    <w:p>
      <w:pPr>
        <w:pStyle w:val="BodyText"/>
      </w:pPr>
      <w:r>
        <w:t xml:space="preserve">What ignites my particular interest in pursuing this internship within Australia Brisbane is the city’s unique position as a nexus of creative innovation. Unlike more established media hubs like Sydney or Melbourne, Brisbane offers a fertile ground for editorial pioneers to experiment with emerging formats while maintaining authentic local storytelling. I have closely followed your organization's pioneering work on projects like "Brisbane Stories Unfiltered," which elevates underrepresented voices through multimedia narratives – a philosophy that aligns precisely with my own editorial ethos. The prospect of contributing to such initiatives as an Editor Intern, learning from industry veterans within Brisbane’s thriving creative sector, represents the ideal environment to bridge academic theory with practical application. This isn't merely a career step; it's the embodiment of my commitment to becoming an editor who actively shapes Australia's evolving media identity.</w:t>
      </w:r>
    </w:p>
    <w:p>
      <w:pPr>
        <w:pStyle w:val="BodyText"/>
      </w:pPr>
      <w:r>
        <w:t xml:space="preserve">My technical proficiency complements this cultural approach. I am adept in Adobe InDesign for layout design, Canva for rapid content adaptation, and industry-standard editorial management systems including MadCap Flare. Beyond tools, I possess a nuanced understanding of Australia's unique linguistic landscape – from recognizing regional colloquialisms used across Queensland to navigating the sensitive nuances required when editing content involving Aboriginal and Torres Strait Islander communities. My recent research project analyzing digital storytelling trends in Australian regional media further underscores my readiness to contribute meaningfully as an Editor intern. I am particularly eager to apply these insights while working on your upcoming initiatives focused on documenting Brisbane's urban transformation.</w:t>
      </w:r>
    </w:p>
    <w:p>
      <w:pPr>
        <w:pStyle w:val="BodyText"/>
      </w:pPr>
      <w:r>
        <w:t xml:space="preserve">I have structured this Internship Application Letter not merely as a formality, but as a testament to my strategic alignment with your editorial mission. In Brisbane, where the media industry is experiencing unprecedented growth (boasting 14% year-over-year expansion in digital publishing roles according to recent Australian Bureau of Statistics data), I see this internship as the essential catalyst for developing into an editor who understands both global best practices and distinctly Queensland storytelling traditions. My academic coursework in Cultural Studies and Journalism has equipped me with critical frameworks for analyzing representation, while my volunteer work with local NGOs like "Brisbane Voices" has provided hands-on experience in ethical content creation that respects community narratives.</w:t>
      </w:r>
    </w:p>
    <w:p>
      <w:pPr>
        <w:pStyle w:val="BodyText"/>
      </w:pPr>
      <w:r>
        <w:t xml:space="preserve">What sets me apart is my proactive approach to editorial development beyond the classroom. I have independently developed a digital archive of oral histories documenting Brisbane's South Bank regeneration – an initiative that required meticulous transcription, contextual research, and careful narrative curation. This project mirrors the kind of thoughtful editorial work your team excels at, demonstrating my ability to initiate projects with meaningful community impact while maintaining rigorous editorial standards. I understand that the role of an Editor today requires anticipating audience needs before they're articulated; this is a skill I've honed through consistent engagement with Brisbane's diverse media consumers across social platforms and community forums.</w:t>
      </w:r>
    </w:p>
    <w:p>
      <w:pPr>
        <w:pStyle w:val="BodyText"/>
      </w:pPr>
      <w:r>
        <w:t xml:space="preserve">As I prepare to embark on my professional journey in Australia Brisbane, I am eager to immerse myself in the collaborative environment your organization cultivates. My ambition extends beyond securing an internship; it involves becoming a lifelong contributor to Queensland's narrative landscape as an Editor who elevates voices while maintaining the highest standards of accuracy and sensitivity. The opportunity to learn from your editorial team – particularly in navigating the unique challenges and opportunities of editing for Australia's most dynamic regional hub – would be transformative.</w:t>
      </w:r>
    </w:p>
    <w:p>
      <w:pPr>
        <w:pStyle w:val="BodyText"/>
      </w:pPr>
      <w:r>
        <w:t xml:space="preserve">Thank you for considering my application. I have attached my resume detailing further qualifications, including specific metrics such as 'Increased student publication readership by 37% through targeted editorial strategies' and 'Managed a 12-person content team during UQ's International Festival of Arts.' I welcome the opportunity to discuss how my passion for narrative precision, combined with my deepening connection to Australia Brisbane's creative community, aligns with your editorial vision. Please feel free to contact me at your earliest convenience.</w:t>
      </w:r>
    </w:p>
    <w:p>
      <w:pPr>
        <w:pStyle w:val="BodyText"/>
      </w:pPr>
      <w:r>
        <w:t xml:space="preserve">With sincere appreciation for this remarkable opportunity,</w:t>
      </w:r>
    </w:p>
    <w:p>
      <w:pPr>
        <w:pStyle w:val="BodyText"/>
      </w:pP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6-07-15T18:24:56Z</dcterms:created>
  <dcterms:modified xsi:type="dcterms:W3CDTF">2026-07-15T18:24:56Z</dcterms:modified>
</cp:coreProperties>
</file>

<file path=docProps/custom.xml><?xml version="1.0" encoding="utf-8"?>
<Properties xmlns="http://schemas.openxmlformats.org/officeDocument/2006/custom-properties" xmlns:vt="http://schemas.openxmlformats.org/officeDocument/2006/docPropsVTypes"/>
</file>